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>
    <v:background id="_x0000_s1025" o:bwmode="white" o:targetscreensize="800,600">
      <v:fill color2="fill darken(118)" method="linear sigma" focus="100%" type="gradient"/>
    </v:background>
  </w:background>
  <w:body>
    <w:p w:rsidR="009C3B8A" w:rsidRDefault="009C3B8A" w:rsidP="009C3B8A">
      <w:pPr>
        <w:tabs>
          <w:tab w:val="left" w:pos="2160"/>
          <w:tab w:val="left" w:pos="2340"/>
        </w:tabs>
        <w:ind w:left="1800"/>
        <w:rPr>
          <w:rFonts w:ascii="Trebuchet MS" w:hAnsi="Trebuchet MS"/>
          <w:b/>
          <w:sz w:val="28"/>
          <w:u w:val="thick"/>
        </w:rPr>
      </w:pPr>
      <w:r w:rsidRPr="009C3B8A">
        <w:rPr>
          <w:rFonts w:ascii="Trebuchet MS" w:hAnsi="Trebuchet MS"/>
          <w:b/>
          <w:sz w:val="28"/>
          <w:u w:val="thick"/>
        </w:rPr>
        <w:t>Solve this</w:t>
      </w:r>
      <w:r w:rsidR="00A11AE5">
        <w:rPr>
          <w:rFonts w:ascii="Trebuchet MS" w:hAnsi="Trebuchet MS"/>
          <w:b/>
          <w:sz w:val="28"/>
          <w:u w:val="thick"/>
        </w:rPr>
        <w:t xml:space="preserve"> </w:t>
      </w:r>
      <w:r w:rsidRPr="009C3B8A">
        <w:rPr>
          <w:rFonts w:ascii="Trebuchet MS" w:hAnsi="Trebuchet MS"/>
          <w:b/>
          <w:sz w:val="28"/>
          <w:u w:val="thick"/>
        </w:rPr>
        <w:t>MCQ Questions</w:t>
      </w:r>
    </w:p>
    <w:p w:rsidR="00A11AE5" w:rsidRDefault="00A11AE5" w:rsidP="00FE6004">
      <w:pPr>
        <w:tabs>
          <w:tab w:val="left" w:pos="2160"/>
          <w:tab w:val="left" w:pos="2340"/>
        </w:tabs>
        <w:rPr>
          <w:rFonts w:ascii="Trebuchet MS" w:hAnsi="Trebuchet MS"/>
          <w:b/>
          <w:sz w:val="28"/>
          <w:u w:val="thick"/>
        </w:rPr>
      </w:pPr>
    </w:p>
    <w:p w:rsidR="009C3B8A" w:rsidRPr="00A11AE5" w:rsidRDefault="00A11AE5" w:rsidP="00A11AE5">
      <w:pPr>
        <w:pStyle w:val="ListParagraph"/>
        <w:numPr>
          <w:ilvl w:val="0"/>
          <w:numId w:val="20"/>
        </w:numPr>
        <w:tabs>
          <w:tab w:val="left" w:pos="2160"/>
          <w:tab w:val="left" w:pos="2340"/>
        </w:tabs>
        <w:rPr>
          <w:rFonts w:ascii="Trebuchet MS" w:hAnsi="Trebuchet MS"/>
          <w:b/>
          <w:sz w:val="28"/>
          <w:u w:val="thick"/>
        </w:rPr>
      </w:pPr>
      <w:r w:rsidRPr="00A11AE5">
        <w:rPr>
          <w:rFonts w:ascii="Trebuchet MS" w:hAnsi="Trebuchet MS"/>
          <w:b/>
          <w:sz w:val="28"/>
          <w:u w:val="thick"/>
        </w:rPr>
        <w:t>Simple MCQ:-</w:t>
      </w:r>
    </w:p>
    <w:p w:rsidR="009C3B8A" w:rsidRPr="009C3B8A" w:rsidRDefault="009C3B8A" w:rsidP="009C3B8A">
      <w:pPr>
        <w:tabs>
          <w:tab w:val="left" w:pos="2160"/>
          <w:tab w:val="left" w:pos="2340"/>
        </w:tabs>
        <w:ind w:left="1800"/>
        <w:rPr>
          <w:rFonts w:ascii="Trebuchet MS" w:hAnsi="Trebuchet MS"/>
          <w:b/>
        </w:rPr>
      </w:pPr>
      <w:r w:rsidRPr="009C3B8A">
        <w:rPr>
          <w:rFonts w:ascii="Trebuchet MS" w:hAnsi="Trebuchet MS"/>
          <w:b/>
        </w:rPr>
        <w:t>1. What is the Constitution?</w:t>
      </w:r>
    </w:p>
    <w:p w:rsidR="009C3B8A" w:rsidRPr="009C3B8A" w:rsidRDefault="009C3B8A" w:rsidP="009C3B8A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t>A) A collection of songs</w:t>
      </w:r>
    </w:p>
    <w:p w:rsidR="009C3B8A" w:rsidRPr="009C3B8A" w:rsidRDefault="009C3B8A" w:rsidP="009C3B8A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t>B) A set of rules and principles for governing a country</w:t>
      </w:r>
    </w:p>
    <w:p w:rsidR="009C3B8A" w:rsidRPr="009C3B8A" w:rsidRDefault="009C3B8A" w:rsidP="009C3B8A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t>C) A book of poems</w:t>
      </w:r>
    </w:p>
    <w:p w:rsidR="009C3B8A" w:rsidRDefault="009C3B8A" w:rsidP="009C3B8A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t>D) A religious text</w:t>
      </w:r>
    </w:p>
    <w:p w:rsidR="009C3B8A" w:rsidRPr="009C3B8A" w:rsidRDefault="009C3B8A" w:rsidP="009C3B8A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</w:p>
    <w:p w:rsidR="009C3B8A" w:rsidRPr="009C3B8A" w:rsidRDefault="009C3B8A" w:rsidP="009C3B8A">
      <w:pPr>
        <w:tabs>
          <w:tab w:val="left" w:pos="2160"/>
          <w:tab w:val="left" w:pos="2340"/>
        </w:tabs>
        <w:ind w:left="1800"/>
        <w:rPr>
          <w:rFonts w:ascii="Trebuchet MS" w:hAnsi="Trebuchet MS"/>
          <w:b/>
        </w:rPr>
      </w:pPr>
      <w:r w:rsidRPr="009C3B8A">
        <w:rPr>
          <w:rFonts w:ascii="Trebuchet MS" w:hAnsi="Trebuchet MS"/>
          <w:b/>
        </w:rPr>
        <w:t>2. When was the Indian Constitution adopted?</w:t>
      </w:r>
    </w:p>
    <w:p w:rsidR="009C3B8A" w:rsidRPr="009C3B8A" w:rsidRDefault="009C3B8A" w:rsidP="009C3B8A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t>A) 15th August 1947</w:t>
      </w:r>
    </w:p>
    <w:p w:rsidR="009C3B8A" w:rsidRPr="009C3B8A" w:rsidRDefault="009C3B8A" w:rsidP="009C3B8A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t>B) 2nd October 1948</w:t>
      </w:r>
    </w:p>
    <w:p w:rsidR="009C3B8A" w:rsidRPr="009C3B8A" w:rsidRDefault="009C3B8A" w:rsidP="009C3B8A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t>C) 26th November 1949</w:t>
      </w:r>
    </w:p>
    <w:p w:rsidR="009C3B8A" w:rsidRDefault="009C3B8A" w:rsidP="009C3B8A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t>D) 26th January 1950</w:t>
      </w:r>
    </w:p>
    <w:p w:rsidR="009C3B8A" w:rsidRPr="009C3B8A" w:rsidRDefault="009C3B8A" w:rsidP="009C3B8A">
      <w:pPr>
        <w:tabs>
          <w:tab w:val="left" w:pos="2160"/>
          <w:tab w:val="left" w:pos="2340"/>
        </w:tabs>
        <w:ind w:left="2268"/>
        <w:rPr>
          <w:rFonts w:ascii="Trebuchet MS" w:hAnsi="Trebuchet MS"/>
          <w:b/>
        </w:rPr>
      </w:pPr>
    </w:p>
    <w:p w:rsidR="009C3B8A" w:rsidRPr="009C3B8A" w:rsidRDefault="009C3B8A" w:rsidP="009C3B8A">
      <w:pPr>
        <w:tabs>
          <w:tab w:val="left" w:pos="2160"/>
          <w:tab w:val="left" w:pos="2340"/>
        </w:tabs>
        <w:ind w:left="1800"/>
        <w:rPr>
          <w:rFonts w:ascii="Trebuchet MS" w:hAnsi="Trebuchet MS"/>
          <w:b/>
        </w:rPr>
      </w:pPr>
      <w:r w:rsidRPr="009C3B8A">
        <w:rPr>
          <w:rFonts w:ascii="Trebuchet MS" w:hAnsi="Trebuchet MS"/>
          <w:b/>
        </w:rPr>
        <w:t>3. Republic Day is celebrated on:</w:t>
      </w:r>
    </w:p>
    <w:p w:rsidR="009C3B8A" w:rsidRPr="009C3B8A" w:rsidRDefault="009C3B8A" w:rsidP="009C3B8A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t>A) 26th November</w:t>
      </w:r>
    </w:p>
    <w:p w:rsidR="009C3B8A" w:rsidRPr="009C3B8A" w:rsidRDefault="009C3B8A" w:rsidP="009C3B8A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t>B) 15th August</w:t>
      </w:r>
    </w:p>
    <w:p w:rsidR="009C3B8A" w:rsidRPr="009C3B8A" w:rsidRDefault="009C3B8A" w:rsidP="009C3B8A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t>C) 1st January</w:t>
      </w:r>
    </w:p>
    <w:p w:rsidR="009C3B8A" w:rsidRDefault="009C3B8A" w:rsidP="009C3B8A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t>D) 26th January</w:t>
      </w:r>
    </w:p>
    <w:p w:rsidR="009C3B8A" w:rsidRPr="009C3B8A" w:rsidRDefault="009C3B8A" w:rsidP="009C3B8A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</w:p>
    <w:p w:rsidR="009C3B8A" w:rsidRPr="009C3B8A" w:rsidRDefault="009C3B8A" w:rsidP="009C3B8A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 w:rsidRPr="009C3B8A">
        <w:rPr>
          <w:rFonts w:ascii="Trebuchet MS" w:hAnsi="Trebuchet MS"/>
        </w:rPr>
        <w:t>4. What does the value of 'Justice' mean?</w:t>
      </w:r>
    </w:p>
    <w:p w:rsidR="009C3B8A" w:rsidRPr="009C3B8A" w:rsidRDefault="009C3B8A" w:rsidP="00A11AE5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t>A) Getting everything for free</w:t>
      </w:r>
    </w:p>
    <w:p w:rsidR="009C3B8A" w:rsidRPr="009C3B8A" w:rsidRDefault="009C3B8A" w:rsidP="00A11AE5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t>B) Being treated fairly</w:t>
      </w:r>
    </w:p>
    <w:p w:rsidR="009C3B8A" w:rsidRPr="009C3B8A" w:rsidRDefault="009C3B8A" w:rsidP="00A11AE5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t>C) Always winning</w:t>
      </w:r>
    </w:p>
    <w:p w:rsidR="009C3B8A" w:rsidRDefault="009C3B8A" w:rsidP="00A11AE5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t>D) Having no rules</w:t>
      </w:r>
    </w:p>
    <w:p w:rsidR="009C3B8A" w:rsidRPr="00A11AE5" w:rsidRDefault="009C3B8A" w:rsidP="009C3B8A">
      <w:pPr>
        <w:tabs>
          <w:tab w:val="left" w:pos="2160"/>
          <w:tab w:val="left" w:pos="2340"/>
        </w:tabs>
        <w:ind w:left="1800"/>
        <w:rPr>
          <w:rFonts w:ascii="Trebuchet MS" w:hAnsi="Trebuchet MS"/>
          <w:b/>
        </w:rPr>
      </w:pPr>
    </w:p>
    <w:p w:rsidR="009C3B8A" w:rsidRPr="00A11AE5" w:rsidRDefault="009C3B8A" w:rsidP="009C3B8A">
      <w:pPr>
        <w:tabs>
          <w:tab w:val="left" w:pos="2160"/>
          <w:tab w:val="left" w:pos="2340"/>
        </w:tabs>
        <w:ind w:left="1800"/>
        <w:rPr>
          <w:rFonts w:ascii="Trebuchet MS" w:hAnsi="Trebuchet MS"/>
          <w:b/>
        </w:rPr>
      </w:pPr>
      <w:r w:rsidRPr="00A11AE5">
        <w:rPr>
          <w:rFonts w:ascii="Trebuchet MS" w:hAnsi="Trebuchet MS"/>
          <w:b/>
        </w:rPr>
        <w:t>5. What is 'Equality' about in the Constitution?</w:t>
      </w:r>
    </w:p>
    <w:p w:rsidR="009C3B8A" w:rsidRPr="009C3B8A" w:rsidRDefault="009C3B8A" w:rsidP="00A11AE5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t>A) Giving more rights to men</w:t>
      </w:r>
    </w:p>
    <w:p w:rsidR="009C3B8A" w:rsidRPr="009C3B8A" w:rsidRDefault="009C3B8A" w:rsidP="00A11AE5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t>B) Equal treatment for all</w:t>
      </w:r>
    </w:p>
    <w:p w:rsidR="009C3B8A" w:rsidRPr="009C3B8A" w:rsidRDefault="009C3B8A" w:rsidP="00A11AE5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t>C) Only rich people get rights</w:t>
      </w:r>
    </w:p>
    <w:p w:rsidR="009C3B8A" w:rsidRDefault="009C3B8A" w:rsidP="00A11AE5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t>D) No laws at all</w:t>
      </w:r>
    </w:p>
    <w:p w:rsidR="009C3B8A" w:rsidRPr="00A11AE5" w:rsidRDefault="009C3B8A" w:rsidP="00A11AE5">
      <w:pPr>
        <w:tabs>
          <w:tab w:val="left" w:pos="2160"/>
          <w:tab w:val="left" w:pos="2340"/>
        </w:tabs>
        <w:ind w:left="2268"/>
        <w:rPr>
          <w:rFonts w:ascii="Trebuchet MS" w:hAnsi="Trebuchet MS"/>
          <w:b/>
        </w:rPr>
      </w:pPr>
    </w:p>
    <w:p w:rsidR="009C3B8A" w:rsidRPr="00A11AE5" w:rsidRDefault="009C3B8A" w:rsidP="009C3B8A">
      <w:pPr>
        <w:tabs>
          <w:tab w:val="left" w:pos="2160"/>
          <w:tab w:val="left" w:pos="2340"/>
        </w:tabs>
        <w:ind w:left="1800"/>
        <w:rPr>
          <w:rFonts w:ascii="Trebuchet MS" w:hAnsi="Trebuchet MS"/>
          <w:b/>
        </w:rPr>
      </w:pPr>
      <w:r w:rsidRPr="00A11AE5">
        <w:rPr>
          <w:rFonts w:ascii="Trebuchet MS" w:hAnsi="Trebuchet MS"/>
          <w:b/>
        </w:rPr>
        <w:t>6. What does 'Liberty' allow citizens to do?</w:t>
      </w:r>
    </w:p>
    <w:p w:rsidR="009C3B8A" w:rsidRPr="009C3B8A" w:rsidRDefault="009C3B8A" w:rsidP="00A11AE5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t>A) Break any rule</w:t>
      </w:r>
    </w:p>
    <w:p w:rsidR="009C3B8A" w:rsidRPr="009C3B8A" w:rsidRDefault="009C3B8A" w:rsidP="00A11AE5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t>B) Live, think, and speak freely within the law</w:t>
      </w:r>
    </w:p>
    <w:p w:rsidR="009C3B8A" w:rsidRPr="009C3B8A" w:rsidRDefault="009C3B8A" w:rsidP="00A11AE5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t>C) Ignore the law</w:t>
      </w:r>
    </w:p>
    <w:p w:rsidR="009C3B8A" w:rsidRDefault="009C3B8A" w:rsidP="00A11AE5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t xml:space="preserve">D) Do what others tell </w:t>
      </w:r>
      <w:proofErr w:type="gramStart"/>
      <w:r w:rsidRPr="009C3B8A">
        <w:rPr>
          <w:rFonts w:ascii="Trebuchet MS" w:hAnsi="Trebuchet MS"/>
        </w:rPr>
        <w:t>them</w:t>
      </w:r>
      <w:proofErr w:type="gramEnd"/>
    </w:p>
    <w:p w:rsidR="009C3B8A" w:rsidRPr="009C3B8A" w:rsidRDefault="009C3B8A" w:rsidP="00A11AE5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</w:p>
    <w:p w:rsidR="009C3B8A" w:rsidRPr="00A11AE5" w:rsidRDefault="009C3B8A" w:rsidP="009C3B8A">
      <w:pPr>
        <w:tabs>
          <w:tab w:val="left" w:pos="2160"/>
          <w:tab w:val="left" w:pos="2340"/>
        </w:tabs>
        <w:ind w:left="1800"/>
        <w:rPr>
          <w:rFonts w:ascii="Trebuchet MS" w:hAnsi="Trebuchet MS"/>
          <w:b/>
        </w:rPr>
      </w:pPr>
      <w:r w:rsidRPr="00A11AE5">
        <w:rPr>
          <w:rFonts w:ascii="Trebuchet MS" w:hAnsi="Trebuchet MS"/>
          <w:b/>
        </w:rPr>
        <w:t xml:space="preserve"> 7. 'Fraternity' means:</w:t>
      </w:r>
    </w:p>
    <w:p w:rsidR="009C3B8A" w:rsidRPr="009C3B8A" w:rsidRDefault="009C3B8A" w:rsidP="00A11AE5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t>A) Fighting with neighbors</w:t>
      </w:r>
    </w:p>
    <w:p w:rsidR="009C3B8A" w:rsidRPr="009C3B8A" w:rsidRDefault="009C3B8A" w:rsidP="00A11AE5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lastRenderedPageBreak/>
        <w:t>B) Belonging to one big family</w:t>
      </w:r>
    </w:p>
    <w:p w:rsidR="009C3B8A" w:rsidRPr="009C3B8A" w:rsidRDefault="009C3B8A" w:rsidP="00A11AE5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t>C) Living alone</w:t>
      </w:r>
    </w:p>
    <w:p w:rsidR="009C3B8A" w:rsidRDefault="009C3B8A" w:rsidP="00A11AE5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t>D) Avoiding people</w:t>
      </w:r>
    </w:p>
    <w:p w:rsidR="00A11AE5" w:rsidRPr="009C3B8A" w:rsidRDefault="00A11AE5" w:rsidP="00A11AE5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</w:p>
    <w:p w:rsidR="009C3B8A" w:rsidRPr="00A11AE5" w:rsidRDefault="009C3B8A" w:rsidP="009C3B8A">
      <w:pPr>
        <w:tabs>
          <w:tab w:val="left" w:pos="2160"/>
          <w:tab w:val="left" w:pos="2340"/>
        </w:tabs>
        <w:ind w:left="1800"/>
        <w:rPr>
          <w:rFonts w:ascii="Trebuchet MS" w:hAnsi="Trebuchet MS"/>
          <w:b/>
        </w:rPr>
      </w:pPr>
      <w:r w:rsidRPr="00A11AE5">
        <w:rPr>
          <w:rFonts w:ascii="Trebuchet MS" w:hAnsi="Trebuchet MS"/>
          <w:b/>
        </w:rPr>
        <w:t xml:space="preserve">8. </w:t>
      </w:r>
      <w:proofErr w:type="gramStart"/>
      <w:r w:rsidRPr="00A11AE5">
        <w:rPr>
          <w:rFonts w:ascii="Trebuchet MS" w:hAnsi="Trebuchet MS"/>
          <w:b/>
        </w:rPr>
        <w:t>In</w:t>
      </w:r>
      <w:proofErr w:type="gramEnd"/>
      <w:r w:rsidRPr="00A11AE5">
        <w:rPr>
          <w:rFonts w:ascii="Trebuchet MS" w:hAnsi="Trebuchet MS"/>
          <w:b/>
        </w:rPr>
        <w:t xml:space="preserve"> a democracy:</w:t>
      </w:r>
    </w:p>
    <w:p w:rsidR="009C3B8A" w:rsidRPr="009C3B8A" w:rsidRDefault="009C3B8A" w:rsidP="00A11AE5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t>A) Only leaders rule forever</w:t>
      </w:r>
    </w:p>
    <w:p w:rsidR="009C3B8A" w:rsidRPr="009C3B8A" w:rsidRDefault="009C3B8A" w:rsidP="00A11AE5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t>B) Only rich people vote</w:t>
      </w:r>
    </w:p>
    <w:p w:rsidR="009C3B8A" w:rsidRPr="009C3B8A" w:rsidRDefault="009C3B8A" w:rsidP="00A11AE5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t>C) People choose their leaders</w:t>
      </w:r>
    </w:p>
    <w:p w:rsidR="009C3B8A" w:rsidRDefault="009C3B8A" w:rsidP="00A11AE5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t>D) Voting is not allowed</w:t>
      </w:r>
    </w:p>
    <w:p w:rsidR="009C3B8A" w:rsidRPr="009C3B8A" w:rsidRDefault="009C3B8A" w:rsidP="009C3B8A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</w:p>
    <w:p w:rsidR="009C3B8A" w:rsidRPr="00A11AE5" w:rsidRDefault="009C3B8A" w:rsidP="009C3B8A">
      <w:pPr>
        <w:tabs>
          <w:tab w:val="left" w:pos="2160"/>
          <w:tab w:val="left" w:pos="2340"/>
        </w:tabs>
        <w:ind w:left="1800"/>
        <w:rPr>
          <w:rFonts w:ascii="Trebuchet MS" w:hAnsi="Trebuchet MS"/>
          <w:b/>
        </w:rPr>
      </w:pPr>
      <w:r w:rsidRPr="00A11AE5">
        <w:rPr>
          <w:rFonts w:ascii="Trebuchet MS" w:hAnsi="Trebuchet MS"/>
          <w:b/>
        </w:rPr>
        <w:t>9. What does secularism mean?</w:t>
      </w:r>
    </w:p>
    <w:p w:rsidR="009C3B8A" w:rsidRPr="009C3B8A" w:rsidRDefault="009C3B8A" w:rsidP="00A11AE5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t>A) One religion is better</w:t>
      </w:r>
    </w:p>
    <w:p w:rsidR="009C3B8A" w:rsidRPr="009C3B8A" w:rsidRDefault="009C3B8A" w:rsidP="00A11AE5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t>B) Government supports one religion</w:t>
      </w:r>
    </w:p>
    <w:p w:rsidR="009C3B8A" w:rsidRPr="009C3B8A" w:rsidRDefault="009C3B8A" w:rsidP="00A11AE5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t>C) All religions are treated equally</w:t>
      </w:r>
    </w:p>
    <w:p w:rsidR="009C3B8A" w:rsidRDefault="009C3B8A" w:rsidP="00A11AE5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t>D) No religion is allowed</w:t>
      </w:r>
    </w:p>
    <w:p w:rsidR="009C3B8A" w:rsidRPr="009C3B8A" w:rsidRDefault="009C3B8A" w:rsidP="00A11AE5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</w:p>
    <w:p w:rsidR="009C3B8A" w:rsidRPr="00A11AE5" w:rsidRDefault="009C3B8A" w:rsidP="009C3B8A">
      <w:pPr>
        <w:tabs>
          <w:tab w:val="left" w:pos="2160"/>
          <w:tab w:val="left" w:pos="2340"/>
        </w:tabs>
        <w:ind w:left="1800"/>
        <w:rPr>
          <w:rFonts w:ascii="Trebuchet MS" w:hAnsi="Trebuchet MS"/>
          <w:b/>
        </w:rPr>
      </w:pPr>
      <w:r w:rsidRPr="00A11AE5">
        <w:rPr>
          <w:rFonts w:ascii="Trebuchet MS" w:hAnsi="Trebuchet MS"/>
          <w:b/>
        </w:rPr>
        <w:t>10. What is the role of the judiciary?</w:t>
      </w:r>
    </w:p>
    <w:p w:rsidR="009C3B8A" w:rsidRPr="009C3B8A" w:rsidRDefault="009C3B8A" w:rsidP="00A11AE5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t>A) Making roads</w:t>
      </w:r>
    </w:p>
    <w:p w:rsidR="009C3B8A" w:rsidRPr="009C3B8A" w:rsidRDefault="009C3B8A" w:rsidP="00A11AE5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t>B) Organizing festivals</w:t>
      </w:r>
    </w:p>
    <w:p w:rsidR="009C3B8A" w:rsidRPr="009C3B8A" w:rsidRDefault="009C3B8A" w:rsidP="00A11AE5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t>C) Interpreting laws and delivering justice</w:t>
      </w:r>
    </w:p>
    <w:p w:rsidR="009C3B8A" w:rsidRDefault="009C3B8A" w:rsidP="00A11AE5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t>D) Running businesses</w:t>
      </w:r>
    </w:p>
    <w:p w:rsidR="009C3B8A" w:rsidRPr="009C3B8A" w:rsidRDefault="009C3B8A" w:rsidP="00A11AE5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</w:p>
    <w:p w:rsidR="00A11AE5" w:rsidRPr="00A11AE5" w:rsidRDefault="00A11AE5" w:rsidP="00A11AE5">
      <w:pPr>
        <w:pStyle w:val="ListParagraph"/>
        <w:numPr>
          <w:ilvl w:val="0"/>
          <w:numId w:val="20"/>
        </w:numPr>
        <w:tabs>
          <w:tab w:val="left" w:pos="2160"/>
          <w:tab w:val="left" w:pos="2340"/>
        </w:tabs>
        <w:rPr>
          <w:rFonts w:ascii="Trebuchet MS" w:hAnsi="Trebuchet MS"/>
          <w:b/>
          <w:sz w:val="28"/>
          <w:u w:val="thick"/>
        </w:rPr>
      </w:pPr>
      <w:r w:rsidRPr="00A11AE5">
        <w:rPr>
          <w:rFonts w:ascii="Trebuchet MS" w:hAnsi="Trebuchet MS"/>
          <w:b/>
          <w:sz w:val="28"/>
          <w:u w:val="thick"/>
        </w:rPr>
        <w:t>Hard Questions:-</w:t>
      </w:r>
    </w:p>
    <w:p w:rsidR="009C3B8A" w:rsidRPr="00A11AE5" w:rsidRDefault="009C3B8A" w:rsidP="009C3B8A">
      <w:pPr>
        <w:tabs>
          <w:tab w:val="left" w:pos="2160"/>
          <w:tab w:val="left" w:pos="2340"/>
        </w:tabs>
        <w:ind w:left="1800"/>
        <w:rPr>
          <w:rFonts w:ascii="Trebuchet MS" w:hAnsi="Trebuchet MS"/>
          <w:b/>
        </w:rPr>
      </w:pPr>
      <w:r w:rsidRPr="00A11AE5">
        <w:rPr>
          <w:rFonts w:ascii="Trebuchet MS" w:hAnsi="Trebuchet MS"/>
          <w:b/>
        </w:rPr>
        <w:t>1. What does the term “sovereignty” in the Indian Constitution primarily signify?</w:t>
      </w:r>
    </w:p>
    <w:p w:rsidR="009C3B8A" w:rsidRPr="009C3B8A" w:rsidRDefault="009C3B8A" w:rsidP="00A11AE5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t>A. Religious independence of the state</w:t>
      </w:r>
    </w:p>
    <w:p w:rsidR="009C3B8A" w:rsidRPr="009C3B8A" w:rsidRDefault="009C3B8A" w:rsidP="00A11AE5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t>B. India's power to impose laws on other nations</w:t>
      </w:r>
    </w:p>
    <w:p w:rsidR="009C3B8A" w:rsidRPr="009C3B8A" w:rsidRDefault="009C3B8A" w:rsidP="00A11AE5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t xml:space="preserve">C. India's freedom to govern itself without external control </w:t>
      </w:r>
    </w:p>
    <w:p w:rsidR="009C3B8A" w:rsidRPr="009C3B8A" w:rsidRDefault="009C3B8A" w:rsidP="00A11AE5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t>D. The power of the judiciary over the government</w:t>
      </w:r>
    </w:p>
    <w:p w:rsidR="009C3B8A" w:rsidRPr="009C3B8A" w:rsidRDefault="009C3B8A" w:rsidP="009C3B8A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</w:p>
    <w:p w:rsidR="009C3B8A" w:rsidRPr="00A11AE5" w:rsidRDefault="009C3B8A" w:rsidP="009C3B8A">
      <w:pPr>
        <w:tabs>
          <w:tab w:val="left" w:pos="2160"/>
          <w:tab w:val="left" w:pos="2340"/>
        </w:tabs>
        <w:ind w:left="1800"/>
        <w:rPr>
          <w:rFonts w:ascii="Trebuchet MS" w:hAnsi="Trebuchet MS"/>
          <w:b/>
        </w:rPr>
      </w:pPr>
      <w:r w:rsidRPr="00A11AE5">
        <w:rPr>
          <w:rFonts w:ascii="Trebuchet MS" w:hAnsi="Trebuchet MS"/>
          <w:b/>
        </w:rPr>
        <w:t>2. How does the judiciary serve as a check on government power?</w:t>
      </w:r>
    </w:p>
    <w:p w:rsidR="009C3B8A" w:rsidRPr="009C3B8A" w:rsidRDefault="009C3B8A" w:rsidP="00A11AE5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t>A. By creating new laws</w:t>
      </w:r>
    </w:p>
    <w:p w:rsidR="009C3B8A" w:rsidRPr="009C3B8A" w:rsidRDefault="009C3B8A" w:rsidP="00A11AE5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t>B. By removing elected leaders</w:t>
      </w:r>
    </w:p>
    <w:p w:rsidR="009C3B8A" w:rsidRPr="009C3B8A" w:rsidRDefault="009C3B8A" w:rsidP="00A11AE5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t xml:space="preserve">C. By ensuring all government actions align with the Constitution </w:t>
      </w:r>
    </w:p>
    <w:p w:rsidR="009C3B8A" w:rsidRPr="009C3B8A" w:rsidRDefault="009C3B8A" w:rsidP="00A11AE5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t>D. By selecting members of Parliament</w:t>
      </w:r>
    </w:p>
    <w:p w:rsidR="009C3B8A" w:rsidRPr="009C3B8A" w:rsidRDefault="009C3B8A" w:rsidP="009C3B8A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</w:p>
    <w:p w:rsidR="009C3B8A" w:rsidRPr="00A11AE5" w:rsidRDefault="009C3B8A" w:rsidP="009C3B8A">
      <w:pPr>
        <w:tabs>
          <w:tab w:val="left" w:pos="2160"/>
          <w:tab w:val="left" w:pos="2340"/>
        </w:tabs>
        <w:ind w:left="1800"/>
        <w:rPr>
          <w:rFonts w:ascii="Trebuchet MS" w:hAnsi="Trebuchet MS"/>
          <w:b/>
        </w:rPr>
      </w:pPr>
      <w:r w:rsidRPr="00A11AE5">
        <w:rPr>
          <w:rFonts w:ascii="Trebuchet MS" w:hAnsi="Trebuchet MS"/>
          <w:b/>
        </w:rPr>
        <w:t>3. Which of the following best illustrates a conflict between liberty and equality?</w:t>
      </w:r>
    </w:p>
    <w:p w:rsidR="009C3B8A" w:rsidRPr="009C3B8A" w:rsidRDefault="009C3B8A" w:rsidP="00A11AE5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t xml:space="preserve">A. Freedom of speech used to spread misinformation about a religion </w:t>
      </w:r>
    </w:p>
    <w:p w:rsidR="009C3B8A" w:rsidRPr="009C3B8A" w:rsidRDefault="009C3B8A" w:rsidP="00A11AE5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t>B. Equal access to public transportation</w:t>
      </w:r>
    </w:p>
    <w:p w:rsidR="009C3B8A" w:rsidRPr="009C3B8A" w:rsidRDefault="009C3B8A" w:rsidP="00A11AE5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t>C. The right to vote for all adults</w:t>
      </w:r>
    </w:p>
    <w:p w:rsidR="009C3B8A" w:rsidRPr="009C3B8A" w:rsidRDefault="009C3B8A" w:rsidP="00A11AE5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lastRenderedPageBreak/>
        <w:t>D. Freedom to practice any profession</w:t>
      </w:r>
    </w:p>
    <w:p w:rsidR="009C3B8A" w:rsidRPr="009C3B8A" w:rsidRDefault="009C3B8A" w:rsidP="00A11AE5">
      <w:pPr>
        <w:tabs>
          <w:tab w:val="left" w:pos="2160"/>
          <w:tab w:val="left" w:pos="2340"/>
        </w:tabs>
        <w:rPr>
          <w:rFonts w:ascii="Trebuchet MS" w:hAnsi="Trebuchet MS"/>
        </w:rPr>
      </w:pPr>
    </w:p>
    <w:p w:rsidR="009C3B8A" w:rsidRPr="00A11AE5" w:rsidRDefault="00A11AE5" w:rsidP="009C3B8A">
      <w:pPr>
        <w:tabs>
          <w:tab w:val="left" w:pos="2160"/>
          <w:tab w:val="left" w:pos="2340"/>
        </w:tabs>
        <w:ind w:left="1800"/>
        <w:rPr>
          <w:rFonts w:ascii="Trebuchet MS" w:hAnsi="Trebuchet MS"/>
          <w:b/>
        </w:rPr>
      </w:pPr>
      <w:proofErr w:type="gramStart"/>
      <w:r w:rsidRPr="00A11AE5">
        <w:rPr>
          <w:rFonts w:ascii="Trebuchet MS" w:hAnsi="Trebuchet MS"/>
          <w:b/>
        </w:rPr>
        <w:t>4</w:t>
      </w:r>
      <w:r w:rsidR="009C3B8A" w:rsidRPr="00A11AE5">
        <w:rPr>
          <w:rFonts w:ascii="Trebuchet MS" w:hAnsi="Trebuchet MS"/>
          <w:b/>
        </w:rPr>
        <w:t>. Why is the Right to Privacy</w:t>
      </w:r>
      <w:proofErr w:type="gramEnd"/>
      <w:r w:rsidR="009C3B8A" w:rsidRPr="00A11AE5">
        <w:rPr>
          <w:rFonts w:ascii="Trebuchet MS" w:hAnsi="Trebuchet MS"/>
          <w:b/>
        </w:rPr>
        <w:t xml:space="preserve"> considered a crucial civil right?</w:t>
      </w:r>
    </w:p>
    <w:p w:rsidR="009C3B8A" w:rsidRPr="009C3B8A" w:rsidRDefault="009C3B8A" w:rsidP="00A11AE5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t>A. It allows people to keep property</w:t>
      </w:r>
    </w:p>
    <w:p w:rsidR="009C3B8A" w:rsidRPr="009C3B8A" w:rsidRDefault="009C3B8A" w:rsidP="00A11AE5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t>B. It prevents others from knowing personal details</w:t>
      </w:r>
    </w:p>
    <w:p w:rsidR="009C3B8A" w:rsidRPr="009C3B8A" w:rsidRDefault="009C3B8A" w:rsidP="00A11AE5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t xml:space="preserve">C. It protects individuals from unwanted interference in their personal life </w:t>
      </w:r>
    </w:p>
    <w:p w:rsidR="009C3B8A" w:rsidRPr="009C3B8A" w:rsidRDefault="009C3B8A" w:rsidP="00A11AE5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t>D. It supports the right to vote</w:t>
      </w:r>
    </w:p>
    <w:p w:rsidR="009C3B8A" w:rsidRPr="009C3B8A" w:rsidRDefault="009C3B8A" w:rsidP="00A11AE5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</w:p>
    <w:p w:rsidR="009C3B8A" w:rsidRPr="00A11AE5" w:rsidRDefault="00A11AE5" w:rsidP="009C3B8A">
      <w:pPr>
        <w:tabs>
          <w:tab w:val="left" w:pos="2160"/>
          <w:tab w:val="left" w:pos="2340"/>
        </w:tabs>
        <w:ind w:left="1800"/>
        <w:rPr>
          <w:rFonts w:ascii="Trebuchet MS" w:hAnsi="Trebuchet MS"/>
          <w:b/>
        </w:rPr>
      </w:pPr>
      <w:r w:rsidRPr="00A11AE5">
        <w:rPr>
          <w:rFonts w:ascii="Trebuchet MS" w:hAnsi="Trebuchet MS"/>
          <w:b/>
        </w:rPr>
        <w:t>5</w:t>
      </w:r>
      <w:r w:rsidR="009C3B8A" w:rsidRPr="00A11AE5">
        <w:rPr>
          <w:rFonts w:ascii="Trebuchet MS" w:hAnsi="Trebuchet MS"/>
          <w:b/>
        </w:rPr>
        <w:t>. In what situation could promoting social harmony and defending the country come into conflict?</w:t>
      </w:r>
    </w:p>
    <w:p w:rsidR="009C3B8A" w:rsidRPr="009C3B8A" w:rsidRDefault="009C3B8A" w:rsidP="00A11AE5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t>A. During a peaceful protest</w:t>
      </w:r>
    </w:p>
    <w:p w:rsidR="009C3B8A" w:rsidRPr="009C3B8A" w:rsidRDefault="009C3B8A" w:rsidP="00A11AE5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t>B. When serving in the military</w:t>
      </w:r>
    </w:p>
    <w:p w:rsidR="009C3B8A" w:rsidRPr="009C3B8A" w:rsidRDefault="009C3B8A" w:rsidP="00A11AE5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t xml:space="preserve">C. When targeting a community in the name of national security </w:t>
      </w:r>
    </w:p>
    <w:p w:rsidR="009C3B8A" w:rsidRPr="009C3B8A" w:rsidRDefault="009C3B8A" w:rsidP="00A11AE5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t>D. When following environmental laws</w:t>
      </w:r>
    </w:p>
    <w:p w:rsidR="009C3B8A" w:rsidRPr="009C3B8A" w:rsidRDefault="009C3B8A" w:rsidP="00A11AE5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</w:p>
    <w:p w:rsidR="009C3B8A" w:rsidRPr="00A11AE5" w:rsidRDefault="00A11AE5" w:rsidP="009C3B8A">
      <w:pPr>
        <w:tabs>
          <w:tab w:val="left" w:pos="2160"/>
          <w:tab w:val="left" w:pos="2340"/>
        </w:tabs>
        <w:ind w:left="1800"/>
        <w:rPr>
          <w:rFonts w:ascii="Trebuchet MS" w:hAnsi="Trebuchet MS"/>
          <w:b/>
        </w:rPr>
      </w:pPr>
      <w:r w:rsidRPr="00A11AE5">
        <w:rPr>
          <w:rFonts w:ascii="Trebuchet MS" w:hAnsi="Trebuchet MS"/>
          <w:b/>
        </w:rPr>
        <w:t>6</w:t>
      </w:r>
      <w:r w:rsidR="009C3B8A" w:rsidRPr="00A11AE5">
        <w:rPr>
          <w:rFonts w:ascii="Trebuchet MS" w:hAnsi="Trebuchet MS"/>
          <w:b/>
        </w:rPr>
        <w:t>. How does the value of fraternity support equality in a diverse society?</w:t>
      </w:r>
    </w:p>
    <w:p w:rsidR="009C3B8A" w:rsidRPr="009C3B8A" w:rsidRDefault="009C3B8A" w:rsidP="00A11AE5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t>A. By encouraging competition</w:t>
      </w:r>
    </w:p>
    <w:p w:rsidR="009C3B8A" w:rsidRPr="009C3B8A" w:rsidRDefault="009C3B8A" w:rsidP="00A11AE5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t>B. By ensuring that laws favor the majority</w:t>
      </w:r>
    </w:p>
    <w:p w:rsidR="009C3B8A" w:rsidRPr="009C3B8A" w:rsidRDefault="009C3B8A" w:rsidP="00A11AE5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t xml:space="preserve">C. By promoting mutual respect and unity among all citizens </w:t>
      </w:r>
    </w:p>
    <w:p w:rsidR="009C3B8A" w:rsidRPr="009C3B8A" w:rsidRDefault="009C3B8A" w:rsidP="00A11AE5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t>D. By allowing religious dominance</w:t>
      </w:r>
    </w:p>
    <w:p w:rsidR="009C3B8A" w:rsidRPr="009C3B8A" w:rsidRDefault="009C3B8A" w:rsidP="009C3B8A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</w:p>
    <w:p w:rsidR="009C3B8A" w:rsidRPr="00A11AE5" w:rsidRDefault="00A11AE5" w:rsidP="009C3B8A">
      <w:pPr>
        <w:tabs>
          <w:tab w:val="left" w:pos="2160"/>
          <w:tab w:val="left" w:pos="2340"/>
        </w:tabs>
        <w:ind w:left="1800"/>
        <w:rPr>
          <w:rFonts w:ascii="Trebuchet MS" w:hAnsi="Trebuchet MS"/>
          <w:b/>
        </w:rPr>
      </w:pPr>
      <w:r w:rsidRPr="00A11AE5">
        <w:rPr>
          <w:rFonts w:ascii="Trebuchet MS" w:hAnsi="Trebuchet MS"/>
          <w:b/>
        </w:rPr>
        <w:t>7</w:t>
      </w:r>
      <w:r w:rsidR="009C3B8A" w:rsidRPr="00A11AE5">
        <w:rPr>
          <w:rFonts w:ascii="Trebuchet MS" w:hAnsi="Trebuchet MS"/>
          <w:b/>
        </w:rPr>
        <w:t>. Which of the following is an example of a non-legal responsibility of a citizen?</w:t>
      </w:r>
    </w:p>
    <w:p w:rsidR="009C3B8A" w:rsidRPr="009C3B8A" w:rsidRDefault="009C3B8A" w:rsidP="00A11AE5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t>A. Paying taxes</w:t>
      </w:r>
    </w:p>
    <w:p w:rsidR="009C3B8A" w:rsidRPr="009C3B8A" w:rsidRDefault="009C3B8A" w:rsidP="00A11AE5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t>B. Voting in elections</w:t>
      </w:r>
    </w:p>
    <w:p w:rsidR="009C3B8A" w:rsidRPr="009C3B8A" w:rsidRDefault="009C3B8A" w:rsidP="00A11AE5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  <w:r w:rsidRPr="009C3B8A">
        <w:rPr>
          <w:rFonts w:ascii="Trebuchet MS" w:hAnsi="Trebuchet MS"/>
        </w:rPr>
        <w:t>C. Following traffic rules</w:t>
      </w:r>
    </w:p>
    <w:p w:rsidR="009C3B8A" w:rsidRPr="009C3B8A" w:rsidRDefault="009C3B8A" w:rsidP="00A11AE5">
      <w:pPr>
        <w:tabs>
          <w:tab w:val="left" w:pos="2160"/>
          <w:tab w:val="left" w:pos="2340"/>
        </w:tabs>
        <w:ind w:left="2268"/>
        <w:rPr>
          <w:rFonts w:ascii="Trebuchet MS" w:hAnsi="Trebuchet MS" w:cs="Trebuchet MS"/>
        </w:rPr>
      </w:pPr>
      <w:r w:rsidRPr="009C3B8A">
        <w:rPr>
          <w:rFonts w:ascii="Trebuchet MS" w:hAnsi="Trebuchet MS"/>
        </w:rPr>
        <w:t xml:space="preserve">D. Promoting kindness and cooperation </w:t>
      </w:r>
    </w:p>
    <w:p w:rsidR="009C3B8A" w:rsidRPr="005449D2" w:rsidRDefault="009C3B8A" w:rsidP="00A11AE5">
      <w:pPr>
        <w:tabs>
          <w:tab w:val="left" w:pos="2160"/>
          <w:tab w:val="left" w:pos="2340"/>
        </w:tabs>
        <w:ind w:left="2268"/>
        <w:rPr>
          <w:rFonts w:ascii="Trebuchet MS" w:hAnsi="Trebuchet MS"/>
        </w:rPr>
      </w:pPr>
    </w:p>
    <w:sectPr w:rsidR="009C3B8A" w:rsidRPr="005449D2" w:rsidSect="00C24E9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6" w:h="16838" w:code="9"/>
      <w:pgMar w:top="288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4242C" w:rsidRDefault="00F4242C">
      <w:r>
        <w:separator/>
      </w:r>
    </w:p>
  </w:endnote>
  <w:endnote w:type="continuationSeparator" w:id="0">
    <w:p w:rsidR="00F4242C" w:rsidRDefault="00F4242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Lucida Sans Unicode"/>
    <w:charset w:val="00"/>
    <w:family w:val="swiss"/>
    <w:pitch w:val="variable"/>
    <w:sig w:usb0="00000007" w:usb1="00000000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FC336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1572" w:rsidRPr="00A11EB7" w:rsidRDefault="00FC336E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954F6C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954F6C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4242C" w:rsidRDefault="00F4242C">
      <w:r>
        <w:separator/>
      </w:r>
    </w:p>
  </w:footnote>
  <w:footnote w:type="continuationSeparator" w:id="0">
    <w:p w:rsidR="00F4242C" w:rsidRDefault="00F4242C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FC336E">
    <w:pPr>
      <w:pStyle w:val="Header"/>
      <w:framePr w:wrap="around" w:vAnchor="text" w:hAnchor="margin" w:xAlign="center" w:y="1"/>
      <w:rPr>
        <w:rStyle w:val="PageNumber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FC336E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54F6C">
      <w:rPr>
        <w:rStyle w:val="PageNumber"/>
        <w:noProof/>
      </w:rPr>
      <w:t>3</w:t>
    </w:r>
    <w:r>
      <w:rPr>
        <w:rStyle w:val="PageNumber"/>
      </w:rPr>
      <w:fldChar w:fldCharType="end"/>
    </w:r>
  </w:p>
  <w:p w:rsidR="004D1C3A" w:rsidRPr="005449D2" w:rsidRDefault="00FC336E" w:rsidP="00724FC1">
    <w:pPr>
      <w:pStyle w:val="Header"/>
    </w:pPr>
    <w:r w:rsidRPr="00FC336E">
      <w:rPr>
        <w:noProof/>
        <w:sz w:val="20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3" o:spid="_x0000_s2073" type="#_x0000_t202" style="position:absolute;margin-left:108.2pt;margin-top:21.35pt;width:405.6pt;height:23.55pt;z-index:2516541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<v:textbox>
            <w:txbxContent>
              <w:p w:rsidR="004D1C3A" w:rsidRPr="00005C34" w:rsidRDefault="00CE4E82" w:rsidP="00207FF9">
                <w:pPr>
                  <w:pStyle w:val="Heading9"/>
                  <w:jc w:val="center"/>
                  <w:rPr>
                    <w:rFonts w:ascii="Trebuchet MS" w:hAnsi="Trebuchet MS"/>
                    <w:b/>
                    <w:bCs/>
                    <w:color w:val="FFFF00"/>
                    <w:szCs w:val="28"/>
                  </w:rPr>
                </w:pPr>
                <w:bookmarkStart w:id="0" w:name="_Hlk176262230"/>
                <w:r w:rsidRPr="00005C34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Self-Made Assignme</w:t>
                </w:r>
                <w:bookmarkEnd w:id="0"/>
                <w:r w:rsidR="005449D2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nt- Employability Skills</w:t>
                </w:r>
              </w:p>
            </w:txbxContent>
          </v:textbox>
        </v:shape>
      </w:pict>
    </w:r>
    <w:r w:rsidRPr="00FC336E">
      <w:rPr>
        <w:noProof/>
        <w:sz w:val="20"/>
      </w:rPr>
      <w:pict>
        <v:shape id="Text Box 34" o:spid="_x0000_s2072" type="#_x0000_t202" style="position:absolute;margin-left:112.65pt;margin-top:51.35pt;width:405.6pt;height:25.8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<v:textbox>
            <w:txbxContent>
              <w:p w:rsidR="00CA1A5F" w:rsidRPr="00FE6004" w:rsidRDefault="00FE6004" w:rsidP="005449D2">
                <w:pPr>
                  <w:jc w:val="center"/>
                  <w:rPr>
                    <w:rFonts w:ascii="Trebuchet MS" w:hAnsi="Trebuchet MS"/>
                    <w:b/>
                    <w:bCs/>
                    <w:color w:val="FFFFFF" w:themeColor="background1"/>
                    <w:sz w:val="32"/>
                    <w:szCs w:val="28"/>
                  </w:rPr>
                </w:pPr>
                <w:r w:rsidRPr="00FE6004">
                  <w:rPr>
                    <w:rFonts w:ascii="Trebuchet MS" w:hAnsi="Trebuchet MS"/>
                    <w:b/>
                    <w:color w:val="FFFFFF" w:themeColor="background1"/>
                    <w:sz w:val="28"/>
                  </w:rPr>
                  <w:t>Constitutional Values - Citizenship</w:t>
                </w:r>
              </w:p>
            </w:txbxContent>
          </v:textbox>
        </v:shape>
      </w:pict>
    </w:r>
    <w:r w:rsidRPr="00FC336E">
      <w:rPr>
        <w:noProof/>
        <w:sz w:val="20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2071" type="#_x0000_t32" style="position:absolute;margin-left:108.2pt;margin-top:85.1pt;width:426.8pt;height:3.75pt;flip:y;z-index:2516561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<v:stroke dashstyle="dash"/>
        </v:shape>
      </w:pict>
    </w:r>
    <w:r w:rsidR="00FC1E8F">
      <w:rPr>
        <w:noProof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FC336E">
      <w:rPr>
        <w:noProof/>
        <w:sz w:val="20"/>
      </w:rPr>
      <w:pict>
        <v:shape id="Text Box 2" o:spid="_x0000_s2070" type="#_x0000_t202" style="position:absolute;margin-left:93.55pt;margin-top:16.75pt;width:519pt;height:81.7pt;z-index:251653120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GMB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1wEByA&#10;BY1sNHsCYVgNtAHF8JrApNX2K0Y9dGaNFTwdGMl3CqRVZkURGjkuitkih4U9t2zOLURRAKqxx2ic&#10;3vqx+XfGim0L94xiVvoa5NiIKJTnmA4iht6LGR3eidDc5+vo9fyarX4A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AvU&#10;YwGDAgAAFQUAAA4AAAAAAAAAAAAAAAAALgIAAGRycy9lMm9Eb2MueG1sUEsBAi0AFAAGAAgAAAAh&#10;AEmE9rbfAAAACwEAAA8AAAAAAAAAAAAAAAAA3QQAAGRycy9kb3ducmV2LnhtbFBLBQYAAAAABAAE&#10;APMAAADpBQAAAAA=&#10;" stroked="f">
          <v:textbox>
            <w:txbxContent>
              <w:p w:rsidR="00CE4E82" w:rsidRPr="00142A96" w:rsidRDefault="00FC1E8F" w:rsidP="00CE4E82">
                <w:pPr>
                  <w:pStyle w:val="Heading9"/>
                  <w:jc w:val="center"/>
                  <w:rPr>
                    <w:szCs w:val="36"/>
                  </w:rPr>
                </w:pPr>
                <w:r>
                  <w:rPr>
                    <w:noProof/>
                    <w:color w:val="8496B0"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8" name="Picture 1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CE4E82" w:rsidRPr="00CE4E82">
                  <w:rPr>
                    <w:rFonts w:ascii="Arial" w:hAnsi="Arial" w:cs="Arial"/>
                    <w:sz w:val="32"/>
                    <w:szCs w:val="36"/>
                  </w:rPr>
                  <w:t xml:space="preserve"> </w:t>
                </w:r>
                <w:r w:rsidR="00CE4E82">
                  <w:rPr>
                    <w:rFonts w:ascii="Arial" w:hAnsi="Arial" w:cs="Arial"/>
                    <w:sz w:val="32"/>
                    <w:szCs w:val="36"/>
                  </w:rPr>
                  <w:t>SAMPLE</w:t>
                </w:r>
              </w:p>
              <w:p w:rsidR="004D1C3A" w:rsidRDefault="00FC1E8F" w:rsidP="00107714">
                <w:r>
                  <w:rPr>
                    <w:noProof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7" name="Picture 2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4472C4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 w:rsidRPr="00FC336E">
      <w:rPr>
        <w:noProof/>
        <w:sz w:val="20"/>
      </w:rPr>
      <w:pict>
        <v:shape id="Text Box 4" o:spid="_x0000_s2069" type="#_x0000_t202" style="position:absolute;margin-left:-30pt;margin-top:16.75pt;width:113.3pt;height:709.8pt;z-index:251655168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DUetg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" filled="f" stroked="f">
          <v:textbox>
            <w:txbxContent>
              <w:p w:rsidR="004D1C3A" w:rsidRDefault="00FC1E8F">
                <w:r>
                  <w:rPr>
                    <w:noProof/>
                  </w:rPr>
                  <w:drawing>
                    <wp:inline distT="0" distB="0" distL="0" distR="0">
                      <wp:extent cx="1257300" cy="8943975"/>
                      <wp:effectExtent l="0" t="0" r="0" b="0"/>
                      <wp:docPr id="6" name="Picture 3" descr="side_new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 descr="side_new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57300" cy="8943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FC336E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FA0C03"/>
    <w:multiLevelType w:val="hybridMultilevel"/>
    <w:tmpl w:val="4FC470A0"/>
    <w:lvl w:ilvl="0" w:tplc="5E94EFB4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>
    <w:nsid w:val="07CD7D51"/>
    <w:multiLevelType w:val="multilevel"/>
    <w:tmpl w:val="AEEE5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8AC2ECB"/>
    <w:multiLevelType w:val="hybridMultilevel"/>
    <w:tmpl w:val="BB0647C4"/>
    <w:lvl w:ilvl="0" w:tplc="BD48F014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>
    <w:nsid w:val="1BE562BD"/>
    <w:multiLevelType w:val="multilevel"/>
    <w:tmpl w:val="D4E84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C7B1921"/>
    <w:multiLevelType w:val="multilevel"/>
    <w:tmpl w:val="9B0C8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0794A75"/>
    <w:multiLevelType w:val="multilevel"/>
    <w:tmpl w:val="3E801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30D93C04"/>
    <w:multiLevelType w:val="hybridMultilevel"/>
    <w:tmpl w:val="36222F66"/>
    <w:lvl w:ilvl="0" w:tplc="6C685C32">
      <w:start w:val="1"/>
      <w:numFmt w:val="upperLetter"/>
      <w:lvlText w:val="%1)"/>
      <w:lvlJc w:val="left"/>
      <w:pPr>
        <w:ind w:left="31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7">
    <w:nsid w:val="36423114"/>
    <w:multiLevelType w:val="multilevel"/>
    <w:tmpl w:val="31D2B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407F005A"/>
    <w:multiLevelType w:val="hybridMultilevel"/>
    <w:tmpl w:val="74486A04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9">
    <w:nsid w:val="4B1D64CD"/>
    <w:multiLevelType w:val="multilevel"/>
    <w:tmpl w:val="B3622A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4E8050C4"/>
    <w:multiLevelType w:val="hybridMultilevel"/>
    <w:tmpl w:val="765E6198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>
    <w:nsid w:val="536347A3"/>
    <w:multiLevelType w:val="hybridMultilevel"/>
    <w:tmpl w:val="DEC000EC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2">
    <w:nsid w:val="54A92422"/>
    <w:multiLevelType w:val="hybridMultilevel"/>
    <w:tmpl w:val="CBF4EBB6"/>
    <w:lvl w:ilvl="0" w:tplc="0E60E0F6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3">
    <w:nsid w:val="554633A4"/>
    <w:multiLevelType w:val="hybridMultilevel"/>
    <w:tmpl w:val="6EAC3836"/>
    <w:lvl w:ilvl="0" w:tplc="6C685C32">
      <w:start w:val="1"/>
      <w:numFmt w:val="upperLetter"/>
      <w:lvlText w:val="%1)"/>
      <w:lvlJc w:val="left"/>
      <w:pPr>
        <w:ind w:left="2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4">
    <w:nsid w:val="57D710D9"/>
    <w:multiLevelType w:val="multilevel"/>
    <w:tmpl w:val="1C205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5BD66EE7"/>
    <w:multiLevelType w:val="multilevel"/>
    <w:tmpl w:val="DE54E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5EE40B0A"/>
    <w:multiLevelType w:val="hybridMultilevel"/>
    <w:tmpl w:val="4192E648"/>
    <w:lvl w:ilvl="0" w:tplc="04090017">
      <w:start w:val="1"/>
      <w:numFmt w:val="lowerLetter"/>
      <w:lvlText w:val="%1)"/>
      <w:lvlJc w:val="left"/>
      <w:pPr>
        <w:ind w:left="3150" w:hanging="360"/>
      </w:p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7">
    <w:nsid w:val="63E34A42"/>
    <w:multiLevelType w:val="hybridMultilevel"/>
    <w:tmpl w:val="1D1ACD42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8">
    <w:nsid w:val="67E6315E"/>
    <w:multiLevelType w:val="multilevel"/>
    <w:tmpl w:val="5602E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7B431ACC"/>
    <w:multiLevelType w:val="multilevel"/>
    <w:tmpl w:val="7B0A97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15"/>
  </w:num>
  <w:num w:numId="2">
    <w:abstractNumId w:val="7"/>
  </w:num>
  <w:num w:numId="3">
    <w:abstractNumId w:val="1"/>
  </w:num>
  <w:num w:numId="4">
    <w:abstractNumId w:val="9"/>
  </w:num>
  <w:num w:numId="5">
    <w:abstractNumId w:val="14"/>
  </w:num>
  <w:num w:numId="6">
    <w:abstractNumId w:val="3"/>
  </w:num>
  <w:num w:numId="7">
    <w:abstractNumId w:val="19"/>
  </w:num>
  <w:num w:numId="8">
    <w:abstractNumId w:val="4"/>
  </w:num>
  <w:num w:numId="9">
    <w:abstractNumId w:val="18"/>
  </w:num>
  <w:num w:numId="10">
    <w:abstractNumId w:val="5"/>
  </w:num>
  <w:num w:numId="11">
    <w:abstractNumId w:val="8"/>
  </w:num>
  <w:num w:numId="12">
    <w:abstractNumId w:val="0"/>
  </w:num>
  <w:num w:numId="13">
    <w:abstractNumId w:val="16"/>
  </w:num>
  <w:num w:numId="14">
    <w:abstractNumId w:val="13"/>
  </w:num>
  <w:num w:numId="15">
    <w:abstractNumId w:val="10"/>
  </w:num>
  <w:num w:numId="16">
    <w:abstractNumId w:val="12"/>
  </w:num>
  <w:num w:numId="17">
    <w:abstractNumId w:val="17"/>
  </w:num>
  <w:num w:numId="18">
    <w:abstractNumId w:val="11"/>
  </w:num>
  <w:num w:numId="19">
    <w:abstractNumId w:val="6"/>
  </w:num>
  <w:num w:numId="20">
    <w:abstractNumId w:val="2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3"/>
  <w:embedSystemFonts/>
  <w:proofState w:spelling="clean" w:grammar="clean"/>
  <w:stylePaneFormatFilter w:val="3F01"/>
  <w:defaultTabStop w:val="720"/>
  <w:noPunctuationKerning/>
  <w:characterSpacingControl w:val="doNotCompress"/>
  <w:hdrShapeDefaults>
    <o:shapedefaults v:ext="edit" spidmax="12290"/>
    <o:shapelayout v:ext="edit">
      <o:idmap v:ext="edit" data="2"/>
      <o:rules v:ext="edit">
        <o:r id="V:Rule2" type="connector" idref="#AutoShape 9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25F94"/>
    <w:rsid w:val="00027074"/>
    <w:rsid w:val="000276D8"/>
    <w:rsid w:val="00046B3B"/>
    <w:rsid w:val="000625DF"/>
    <w:rsid w:val="00065E83"/>
    <w:rsid w:val="00070DB1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BC2"/>
    <w:rsid w:val="000C7C15"/>
    <w:rsid w:val="000D11EA"/>
    <w:rsid w:val="000E0EE1"/>
    <w:rsid w:val="000E4527"/>
    <w:rsid w:val="000E638F"/>
    <w:rsid w:val="000E7BB5"/>
    <w:rsid w:val="000F0034"/>
    <w:rsid w:val="000F5DCC"/>
    <w:rsid w:val="000F7D83"/>
    <w:rsid w:val="00107714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72996"/>
    <w:rsid w:val="001806F2"/>
    <w:rsid w:val="0018084B"/>
    <w:rsid w:val="0018246A"/>
    <w:rsid w:val="00184871"/>
    <w:rsid w:val="00185994"/>
    <w:rsid w:val="00186B00"/>
    <w:rsid w:val="00187962"/>
    <w:rsid w:val="001A3699"/>
    <w:rsid w:val="001B53C2"/>
    <w:rsid w:val="001B66CF"/>
    <w:rsid w:val="001B7E0F"/>
    <w:rsid w:val="001C027C"/>
    <w:rsid w:val="001D0EF5"/>
    <w:rsid w:val="001D2951"/>
    <w:rsid w:val="001D5528"/>
    <w:rsid w:val="001E748F"/>
    <w:rsid w:val="001F1687"/>
    <w:rsid w:val="001F3244"/>
    <w:rsid w:val="001F534A"/>
    <w:rsid w:val="001F7B67"/>
    <w:rsid w:val="00200717"/>
    <w:rsid w:val="00201C78"/>
    <w:rsid w:val="00207FF9"/>
    <w:rsid w:val="002131BC"/>
    <w:rsid w:val="002156A1"/>
    <w:rsid w:val="002169DE"/>
    <w:rsid w:val="002259A5"/>
    <w:rsid w:val="0024282C"/>
    <w:rsid w:val="00245C30"/>
    <w:rsid w:val="00254D8C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C71CE"/>
    <w:rsid w:val="002C792E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6264"/>
    <w:rsid w:val="0033322D"/>
    <w:rsid w:val="00337925"/>
    <w:rsid w:val="003477E5"/>
    <w:rsid w:val="00356398"/>
    <w:rsid w:val="0035751F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359E8"/>
    <w:rsid w:val="00440C03"/>
    <w:rsid w:val="00445C7E"/>
    <w:rsid w:val="00465288"/>
    <w:rsid w:val="00465816"/>
    <w:rsid w:val="00495277"/>
    <w:rsid w:val="0049673C"/>
    <w:rsid w:val="00496F08"/>
    <w:rsid w:val="004A040B"/>
    <w:rsid w:val="004A179D"/>
    <w:rsid w:val="004A549E"/>
    <w:rsid w:val="004C1365"/>
    <w:rsid w:val="004D1C3A"/>
    <w:rsid w:val="004D61FD"/>
    <w:rsid w:val="004D63D5"/>
    <w:rsid w:val="004D6E79"/>
    <w:rsid w:val="004E2B8C"/>
    <w:rsid w:val="004F1602"/>
    <w:rsid w:val="004F2EA1"/>
    <w:rsid w:val="004F7659"/>
    <w:rsid w:val="005029C4"/>
    <w:rsid w:val="00505484"/>
    <w:rsid w:val="00516F8F"/>
    <w:rsid w:val="00521183"/>
    <w:rsid w:val="00525016"/>
    <w:rsid w:val="00525A98"/>
    <w:rsid w:val="0052732E"/>
    <w:rsid w:val="005449D2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91969"/>
    <w:rsid w:val="005A1039"/>
    <w:rsid w:val="005B433A"/>
    <w:rsid w:val="005B472B"/>
    <w:rsid w:val="005C0042"/>
    <w:rsid w:val="005C0BA2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5D4F"/>
    <w:rsid w:val="006066CA"/>
    <w:rsid w:val="0061042A"/>
    <w:rsid w:val="0061273B"/>
    <w:rsid w:val="00613FAF"/>
    <w:rsid w:val="00620DA3"/>
    <w:rsid w:val="006215A6"/>
    <w:rsid w:val="00625E0E"/>
    <w:rsid w:val="00632CDF"/>
    <w:rsid w:val="00646560"/>
    <w:rsid w:val="00654116"/>
    <w:rsid w:val="00656BEB"/>
    <w:rsid w:val="00660038"/>
    <w:rsid w:val="00680BC9"/>
    <w:rsid w:val="006810C9"/>
    <w:rsid w:val="006833A8"/>
    <w:rsid w:val="00684DCB"/>
    <w:rsid w:val="00697F40"/>
    <w:rsid w:val="006A71BF"/>
    <w:rsid w:val="006B5E4B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367BE"/>
    <w:rsid w:val="00740BAC"/>
    <w:rsid w:val="0075217E"/>
    <w:rsid w:val="00756198"/>
    <w:rsid w:val="0076008C"/>
    <w:rsid w:val="007607AE"/>
    <w:rsid w:val="00762878"/>
    <w:rsid w:val="00766369"/>
    <w:rsid w:val="00771814"/>
    <w:rsid w:val="00773E10"/>
    <w:rsid w:val="007841E6"/>
    <w:rsid w:val="007929E5"/>
    <w:rsid w:val="007A4B09"/>
    <w:rsid w:val="007B309B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20664"/>
    <w:rsid w:val="00842879"/>
    <w:rsid w:val="0084332E"/>
    <w:rsid w:val="0085412A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081B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20373"/>
    <w:rsid w:val="00924545"/>
    <w:rsid w:val="00932562"/>
    <w:rsid w:val="00942493"/>
    <w:rsid w:val="00942838"/>
    <w:rsid w:val="00954F6C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3FDF"/>
    <w:rsid w:val="009B17B7"/>
    <w:rsid w:val="009C02F3"/>
    <w:rsid w:val="009C3B8A"/>
    <w:rsid w:val="009C4725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07B66"/>
    <w:rsid w:val="00A11AE5"/>
    <w:rsid w:val="00A11EB7"/>
    <w:rsid w:val="00A1797E"/>
    <w:rsid w:val="00A21CA0"/>
    <w:rsid w:val="00A308AB"/>
    <w:rsid w:val="00A30943"/>
    <w:rsid w:val="00A313B3"/>
    <w:rsid w:val="00A34772"/>
    <w:rsid w:val="00A37FCF"/>
    <w:rsid w:val="00A43FFC"/>
    <w:rsid w:val="00A46AF1"/>
    <w:rsid w:val="00A57A4E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E38A1"/>
    <w:rsid w:val="00AE6785"/>
    <w:rsid w:val="00AF47BC"/>
    <w:rsid w:val="00AF6E7D"/>
    <w:rsid w:val="00AF7446"/>
    <w:rsid w:val="00B00BFD"/>
    <w:rsid w:val="00B07439"/>
    <w:rsid w:val="00B131AE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102C"/>
    <w:rsid w:val="00B52282"/>
    <w:rsid w:val="00B60054"/>
    <w:rsid w:val="00B63011"/>
    <w:rsid w:val="00B6620D"/>
    <w:rsid w:val="00B87523"/>
    <w:rsid w:val="00B9690F"/>
    <w:rsid w:val="00BA1247"/>
    <w:rsid w:val="00BA5B52"/>
    <w:rsid w:val="00BC47A5"/>
    <w:rsid w:val="00BC563C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64245"/>
    <w:rsid w:val="00C702B0"/>
    <w:rsid w:val="00C72ACA"/>
    <w:rsid w:val="00C8529B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D0253C"/>
    <w:rsid w:val="00D04A81"/>
    <w:rsid w:val="00D2612C"/>
    <w:rsid w:val="00D26EFC"/>
    <w:rsid w:val="00D27FC4"/>
    <w:rsid w:val="00D30284"/>
    <w:rsid w:val="00D3376F"/>
    <w:rsid w:val="00D34D8F"/>
    <w:rsid w:val="00D37DD9"/>
    <w:rsid w:val="00D456B9"/>
    <w:rsid w:val="00D47A16"/>
    <w:rsid w:val="00D50D52"/>
    <w:rsid w:val="00D5138A"/>
    <w:rsid w:val="00D671E2"/>
    <w:rsid w:val="00D67B3E"/>
    <w:rsid w:val="00D764DF"/>
    <w:rsid w:val="00D77444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54A8"/>
    <w:rsid w:val="00DF112D"/>
    <w:rsid w:val="00DF22F0"/>
    <w:rsid w:val="00DF4734"/>
    <w:rsid w:val="00DF6344"/>
    <w:rsid w:val="00E06065"/>
    <w:rsid w:val="00E07E17"/>
    <w:rsid w:val="00E12776"/>
    <w:rsid w:val="00E21B2F"/>
    <w:rsid w:val="00E25071"/>
    <w:rsid w:val="00E30CDD"/>
    <w:rsid w:val="00E36320"/>
    <w:rsid w:val="00E406DF"/>
    <w:rsid w:val="00E44C82"/>
    <w:rsid w:val="00E452FC"/>
    <w:rsid w:val="00E507C7"/>
    <w:rsid w:val="00E5770F"/>
    <w:rsid w:val="00E6029D"/>
    <w:rsid w:val="00E6059A"/>
    <w:rsid w:val="00E60B48"/>
    <w:rsid w:val="00E65F8B"/>
    <w:rsid w:val="00E703D1"/>
    <w:rsid w:val="00E73B38"/>
    <w:rsid w:val="00E85D5F"/>
    <w:rsid w:val="00E94561"/>
    <w:rsid w:val="00E96FB4"/>
    <w:rsid w:val="00EA0DDC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73E9"/>
    <w:rsid w:val="00F10D9C"/>
    <w:rsid w:val="00F13201"/>
    <w:rsid w:val="00F137C0"/>
    <w:rsid w:val="00F3036E"/>
    <w:rsid w:val="00F320D2"/>
    <w:rsid w:val="00F36298"/>
    <w:rsid w:val="00F376BE"/>
    <w:rsid w:val="00F4242C"/>
    <w:rsid w:val="00F578D1"/>
    <w:rsid w:val="00F60B4A"/>
    <w:rsid w:val="00F60B81"/>
    <w:rsid w:val="00F6137B"/>
    <w:rsid w:val="00F621F0"/>
    <w:rsid w:val="00F755C7"/>
    <w:rsid w:val="00F7565B"/>
    <w:rsid w:val="00F80748"/>
    <w:rsid w:val="00F82250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C336E"/>
    <w:rsid w:val="00FD4673"/>
    <w:rsid w:val="00FD65ED"/>
    <w:rsid w:val="00FE165C"/>
    <w:rsid w:val="00FE37BE"/>
    <w:rsid w:val="00FE6004"/>
    <w:rsid w:val="00FF15E7"/>
    <w:rsid w:val="00FF1B63"/>
    <w:rsid w:val="00FF2490"/>
    <w:rsid w:val="00FF576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9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E30CDD"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rsid w:val="00E30CDD"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rsid w:val="00E30CDD"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rsid w:val="00E30CDD"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30CDD"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rsid w:val="00E30CDD"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rsid w:val="00E30CDD"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rsid w:val="00E30CDD"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rsid w:val="00E30CDD"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E30CDD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E30CDD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E30CDD"/>
    <w:pPr>
      <w:jc w:val="both"/>
    </w:pPr>
    <w:rPr>
      <w:szCs w:val="20"/>
    </w:rPr>
  </w:style>
  <w:style w:type="paragraph" w:styleId="BodyTextIndent">
    <w:name w:val="Body Text Indent"/>
    <w:basedOn w:val="Normal"/>
    <w:rsid w:val="00E30CDD"/>
    <w:pPr>
      <w:ind w:left="360"/>
      <w:jc w:val="both"/>
    </w:pPr>
  </w:style>
  <w:style w:type="paragraph" w:styleId="BodyTextIndent2">
    <w:name w:val="Body Text Indent 2"/>
    <w:basedOn w:val="Normal"/>
    <w:rsid w:val="00E30CDD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rsid w:val="00E30CDD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rsid w:val="00E30CDD"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rsid w:val="00E30CDD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rsid w:val="00E30CDD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sid w:val="00E30CDD"/>
    <w:rPr>
      <w:b/>
      <w:bCs/>
    </w:rPr>
  </w:style>
  <w:style w:type="paragraph" w:styleId="FootnoteText">
    <w:name w:val="footnote text"/>
    <w:basedOn w:val="Normal"/>
    <w:semiHidden/>
    <w:rsid w:val="00E30CDD"/>
    <w:rPr>
      <w:sz w:val="20"/>
      <w:szCs w:val="20"/>
    </w:rPr>
  </w:style>
  <w:style w:type="character" w:styleId="FootnoteReference">
    <w:name w:val="footnote reference"/>
    <w:semiHidden/>
    <w:rsid w:val="00E30CDD"/>
    <w:rPr>
      <w:vertAlign w:val="superscript"/>
    </w:rPr>
  </w:style>
  <w:style w:type="character" w:styleId="PageNumber">
    <w:name w:val="page number"/>
    <w:basedOn w:val="DefaultParagraphFont"/>
    <w:rsid w:val="00E30CDD"/>
  </w:style>
  <w:style w:type="character" w:styleId="Hyperlink">
    <w:name w:val="Hyperlink"/>
    <w:rsid w:val="00E30CDD"/>
    <w:rPr>
      <w:color w:val="0000FF"/>
      <w:u w:val="single"/>
    </w:rPr>
  </w:style>
  <w:style w:type="paragraph" w:styleId="Title">
    <w:name w:val="Title"/>
    <w:basedOn w:val="Normal"/>
    <w:qFormat/>
    <w:rsid w:val="00E30CDD"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sid w:val="00E30CDD"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rsid w:val="00E30CDD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07/relationships/stylesWithEffects" Target="stylesWithEffect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E9E210-555F-4846-ACC3-9CC334D546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73</Words>
  <Characters>269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31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DELL</cp:lastModifiedBy>
  <cp:revision>6</cp:revision>
  <cp:lastPrinted>2025-07-22T05:33:00Z</cp:lastPrinted>
  <dcterms:created xsi:type="dcterms:W3CDTF">2025-07-22T05:19:00Z</dcterms:created>
  <dcterms:modified xsi:type="dcterms:W3CDTF">2025-07-22T05:34:00Z</dcterms:modified>
</cp:coreProperties>
</file>